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CCB50C1" w14:textId="554DF24B" w:rsidR="00FF10A8" w:rsidRDefault="00FF10A8" w:rsidP="00FF10A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arajevo, </w:t>
      </w:r>
      <w:r w:rsidR="00800CD3">
        <w:rPr>
          <w:rFonts w:ascii="Times New Roman" w:hAnsi="Times New Roman" w:cs="Times New Roman"/>
          <w:sz w:val="24"/>
          <w:szCs w:val="24"/>
        </w:rPr>
        <w:t>02.06</w:t>
      </w:r>
      <w:r w:rsidR="0065415F">
        <w:rPr>
          <w:rFonts w:ascii="Times New Roman" w:hAnsi="Times New Roman" w:cs="Times New Roman"/>
          <w:sz w:val="24"/>
          <w:szCs w:val="24"/>
        </w:rPr>
        <w:t>.2023</w:t>
      </w:r>
      <w:r>
        <w:rPr>
          <w:rFonts w:ascii="Times New Roman" w:hAnsi="Times New Roman" w:cs="Times New Roman"/>
          <w:sz w:val="24"/>
          <w:szCs w:val="24"/>
        </w:rPr>
        <w:t>. godine</w:t>
      </w:r>
    </w:p>
    <w:p w14:paraId="7EE5F1D2" w14:textId="035519D0" w:rsidR="008536A9" w:rsidRDefault="008536A9" w:rsidP="00FF10A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iverzitet u Sarajevu – Pravni fakultet raspisuj</w:t>
      </w:r>
      <w:r w:rsidR="00FE22F2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67B1334" w14:textId="30CA84A4" w:rsidR="008536A9" w:rsidRPr="00FF10A8" w:rsidRDefault="008536A9" w:rsidP="00724810">
      <w:pPr>
        <w:spacing w:after="0" w:line="360" w:lineRule="auto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FF10A8">
        <w:rPr>
          <w:rFonts w:ascii="Times New Roman" w:hAnsi="Times New Roman" w:cs="Times New Roman"/>
          <w:b/>
          <w:sz w:val="26"/>
          <w:szCs w:val="26"/>
        </w:rPr>
        <w:t>JAVNI POZIV</w:t>
      </w:r>
    </w:p>
    <w:p w14:paraId="4A9C8CEE" w14:textId="77777777" w:rsidR="008536A9" w:rsidRDefault="008536A9" w:rsidP="00FF10A8">
      <w:pPr>
        <w:spacing w:line="360" w:lineRule="auto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FF10A8">
        <w:rPr>
          <w:rFonts w:ascii="Times New Roman" w:hAnsi="Times New Roman" w:cs="Times New Roman"/>
          <w:b/>
          <w:sz w:val="26"/>
          <w:szCs w:val="26"/>
        </w:rPr>
        <w:t xml:space="preserve">ZA </w:t>
      </w:r>
      <w:r w:rsidR="00082C45">
        <w:rPr>
          <w:rFonts w:ascii="Times New Roman" w:hAnsi="Times New Roman" w:cs="Times New Roman"/>
          <w:b/>
          <w:sz w:val="26"/>
          <w:szCs w:val="26"/>
        </w:rPr>
        <w:t>IZBOR POLAZNIKA I</w:t>
      </w:r>
      <w:r w:rsidR="0065415F">
        <w:rPr>
          <w:rFonts w:ascii="Times New Roman" w:hAnsi="Times New Roman" w:cs="Times New Roman"/>
          <w:b/>
          <w:sz w:val="26"/>
          <w:szCs w:val="26"/>
        </w:rPr>
        <w:t>I</w:t>
      </w:r>
      <w:r w:rsidR="00082C45">
        <w:rPr>
          <w:rFonts w:ascii="Times New Roman" w:hAnsi="Times New Roman" w:cs="Times New Roman"/>
          <w:b/>
          <w:sz w:val="26"/>
          <w:szCs w:val="26"/>
        </w:rPr>
        <w:t>I</w:t>
      </w:r>
      <w:r w:rsidRPr="00FF10A8">
        <w:rPr>
          <w:rFonts w:ascii="Times New Roman" w:hAnsi="Times New Roman" w:cs="Times New Roman"/>
          <w:b/>
          <w:sz w:val="26"/>
          <w:szCs w:val="26"/>
        </w:rPr>
        <w:t xml:space="preserve"> ŠKOL</w:t>
      </w:r>
      <w:r w:rsidR="00FF10A8" w:rsidRPr="00FF10A8">
        <w:rPr>
          <w:rFonts w:ascii="Times New Roman" w:hAnsi="Times New Roman" w:cs="Times New Roman"/>
          <w:b/>
          <w:sz w:val="26"/>
          <w:szCs w:val="26"/>
        </w:rPr>
        <w:t>E</w:t>
      </w:r>
      <w:r w:rsidRPr="00FF10A8">
        <w:rPr>
          <w:rFonts w:ascii="Times New Roman" w:hAnsi="Times New Roman" w:cs="Times New Roman"/>
          <w:b/>
          <w:sz w:val="26"/>
          <w:szCs w:val="26"/>
        </w:rPr>
        <w:t xml:space="preserve"> MEDIJSKOG PRAVA</w:t>
      </w:r>
    </w:p>
    <w:p w14:paraId="77BD1BE5" w14:textId="77777777" w:rsidR="00F817C8" w:rsidRDefault="008B7B36" w:rsidP="008B7B36">
      <w:pPr>
        <w:spacing w:line="360" w:lineRule="auto"/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 xml:space="preserve">NA TEMU: </w:t>
      </w:r>
    </w:p>
    <w:p w14:paraId="72D75489" w14:textId="55033961" w:rsidR="008B7B36" w:rsidRPr="008B7B36" w:rsidRDefault="008B7B36" w:rsidP="008B7B36">
      <w:pPr>
        <w:spacing w:line="360" w:lineRule="auto"/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„PRAVO NA PRIVATNOST U DIGITALNOM DOBU“</w:t>
      </w:r>
    </w:p>
    <w:p w14:paraId="49D2EFF3" w14:textId="4F5816FA" w:rsidR="0065415F" w:rsidRDefault="00FF10A8" w:rsidP="0072481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="0065415F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I Škola medijskog prava će se</w:t>
      </w:r>
      <w:r w:rsidR="008536A9">
        <w:rPr>
          <w:rFonts w:ascii="Times New Roman" w:hAnsi="Times New Roman" w:cs="Times New Roman"/>
          <w:sz w:val="24"/>
          <w:szCs w:val="24"/>
        </w:rPr>
        <w:t xml:space="preserve"> održati od </w:t>
      </w:r>
      <w:r w:rsidR="00B56F2E">
        <w:rPr>
          <w:rFonts w:ascii="Times New Roman" w:hAnsi="Times New Roman" w:cs="Times New Roman"/>
          <w:sz w:val="24"/>
          <w:szCs w:val="24"/>
        </w:rPr>
        <w:t>20</w:t>
      </w:r>
      <w:r w:rsidR="008536A9">
        <w:rPr>
          <w:rFonts w:ascii="Times New Roman" w:hAnsi="Times New Roman" w:cs="Times New Roman"/>
          <w:sz w:val="24"/>
          <w:szCs w:val="24"/>
        </w:rPr>
        <w:t xml:space="preserve">. </w:t>
      </w:r>
      <w:r w:rsidR="008536A9" w:rsidRPr="00E54899">
        <w:rPr>
          <w:rFonts w:ascii="Times New Roman" w:hAnsi="Times New Roman" w:cs="Times New Roman"/>
          <w:sz w:val="24"/>
          <w:szCs w:val="24"/>
        </w:rPr>
        <w:t xml:space="preserve">do </w:t>
      </w:r>
      <w:r w:rsidR="0065415F">
        <w:rPr>
          <w:rFonts w:ascii="Times New Roman" w:hAnsi="Times New Roman" w:cs="Times New Roman"/>
          <w:sz w:val="24"/>
          <w:szCs w:val="24"/>
        </w:rPr>
        <w:t>25</w:t>
      </w:r>
      <w:r w:rsidR="008536A9" w:rsidRPr="00E54899">
        <w:rPr>
          <w:rFonts w:ascii="Times New Roman" w:hAnsi="Times New Roman" w:cs="Times New Roman"/>
          <w:sz w:val="24"/>
          <w:szCs w:val="24"/>
        </w:rPr>
        <w:t>.</w:t>
      </w:r>
      <w:r w:rsidR="0065415F">
        <w:rPr>
          <w:rFonts w:ascii="Times New Roman" w:hAnsi="Times New Roman" w:cs="Times New Roman"/>
          <w:sz w:val="24"/>
          <w:szCs w:val="24"/>
        </w:rPr>
        <w:t xml:space="preserve"> septembra 2023</w:t>
      </w:r>
      <w:r w:rsidR="008536A9">
        <w:rPr>
          <w:rFonts w:ascii="Times New Roman" w:hAnsi="Times New Roman" w:cs="Times New Roman"/>
          <w:sz w:val="24"/>
          <w:szCs w:val="24"/>
        </w:rPr>
        <w:t xml:space="preserve">. godine, </w:t>
      </w:r>
      <w:r w:rsidR="0065415F">
        <w:rPr>
          <w:rFonts w:ascii="Times New Roman" w:hAnsi="Times New Roman" w:cs="Times New Roman"/>
          <w:sz w:val="24"/>
          <w:szCs w:val="24"/>
        </w:rPr>
        <w:t>na Jahorini</w:t>
      </w:r>
      <w:r w:rsidR="008536A9">
        <w:rPr>
          <w:rFonts w:ascii="Times New Roman" w:hAnsi="Times New Roman" w:cs="Times New Roman"/>
          <w:sz w:val="24"/>
          <w:szCs w:val="24"/>
        </w:rPr>
        <w:t xml:space="preserve">. Nakon uspješne realizacije </w:t>
      </w:r>
      <w:r>
        <w:rPr>
          <w:rFonts w:ascii="Times New Roman" w:hAnsi="Times New Roman" w:cs="Times New Roman"/>
          <w:sz w:val="24"/>
          <w:szCs w:val="24"/>
        </w:rPr>
        <w:t>I</w:t>
      </w:r>
      <w:r w:rsidR="008536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5415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65415F">
        <w:rPr>
          <w:rFonts w:ascii="Times New Roman" w:hAnsi="Times New Roman" w:cs="Times New Roman"/>
          <w:sz w:val="24"/>
          <w:szCs w:val="24"/>
        </w:rPr>
        <w:t xml:space="preserve"> II </w:t>
      </w:r>
      <w:r w:rsidR="008536A9">
        <w:rPr>
          <w:rFonts w:ascii="Times New Roman" w:hAnsi="Times New Roman" w:cs="Times New Roman"/>
          <w:sz w:val="24"/>
          <w:szCs w:val="24"/>
        </w:rPr>
        <w:t>Škole medijskog prava u 2021.</w:t>
      </w:r>
      <w:r w:rsidR="0065415F">
        <w:rPr>
          <w:rFonts w:ascii="Times New Roman" w:hAnsi="Times New Roman" w:cs="Times New Roman"/>
          <w:sz w:val="24"/>
          <w:szCs w:val="24"/>
        </w:rPr>
        <w:t xml:space="preserve"> i 2022. godini</w:t>
      </w:r>
      <w:r w:rsidR="008536A9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II</w:t>
      </w:r>
      <w:r w:rsidR="0065415F">
        <w:rPr>
          <w:rFonts w:ascii="Times New Roman" w:hAnsi="Times New Roman" w:cs="Times New Roman"/>
          <w:sz w:val="24"/>
          <w:szCs w:val="24"/>
        </w:rPr>
        <w:t>I</w:t>
      </w:r>
      <w:r w:rsidR="008536A9">
        <w:rPr>
          <w:rFonts w:ascii="Times New Roman" w:hAnsi="Times New Roman" w:cs="Times New Roman"/>
          <w:sz w:val="24"/>
          <w:szCs w:val="24"/>
        </w:rPr>
        <w:t xml:space="preserve"> Škola medijskog prava će okupiti </w:t>
      </w:r>
      <w:r w:rsidR="00B56F2E">
        <w:rPr>
          <w:rFonts w:ascii="Times New Roman" w:hAnsi="Times New Roman" w:cs="Times New Roman"/>
          <w:sz w:val="24"/>
          <w:szCs w:val="24"/>
        </w:rPr>
        <w:t>18</w:t>
      </w:r>
      <w:r w:rsidR="008536A9">
        <w:rPr>
          <w:rFonts w:ascii="Times New Roman" w:hAnsi="Times New Roman" w:cs="Times New Roman"/>
          <w:sz w:val="24"/>
          <w:szCs w:val="24"/>
        </w:rPr>
        <w:t xml:space="preserve"> studen</w:t>
      </w:r>
      <w:r w:rsidR="00FE4BC2">
        <w:rPr>
          <w:rFonts w:ascii="Times New Roman" w:hAnsi="Times New Roman" w:cs="Times New Roman"/>
          <w:sz w:val="24"/>
          <w:szCs w:val="24"/>
        </w:rPr>
        <w:t>a</w:t>
      </w:r>
      <w:r w:rsidR="008536A9">
        <w:rPr>
          <w:rFonts w:ascii="Times New Roman" w:hAnsi="Times New Roman" w:cs="Times New Roman"/>
          <w:sz w:val="24"/>
          <w:szCs w:val="24"/>
        </w:rPr>
        <w:t>ta i studentica sa prostora cijele Bosne i Hercegovine, kako b</w:t>
      </w:r>
      <w:r w:rsidR="00724810">
        <w:rPr>
          <w:rFonts w:ascii="Times New Roman" w:hAnsi="Times New Roman" w:cs="Times New Roman"/>
          <w:sz w:val="24"/>
          <w:szCs w:val="24"/>
        </w:rPr>
        <w:t xml:space="preserve">i učili i diskutirali </w:t>
      </w:r>
      <w:r w:rsidR="008536A9">
        <w:rPr>
          <w:rFonts w:ascii="Times New Roman" w:hAnsi="Times New Roman" w:cs="Times New Roman"/>
          <w:sz w:val="24"/>
          <w:szCs w:val="24"/>
        </w:rPr>
        <w:t>o</w:t>
      </w:r>
      <w:r w:rsidR="00B6577B">
        <w:rPr>
          <w:rFonts w:ascii="Times New Roman" w:hAnsi="Times New Roman" w:cs="Times New Roman"/>
          <w:sz w:val="24"/>
          <w:szCs w:val="24"/>
        </w:rPr>
        <w:t xml:space="preserve"> </w:t>
      </w:r>
      <w:r w:rsidR="00E3630E">
        <w:rPr>
          <w:rFonts w:ascii="Times New Roman" w:hAnsi="Times New Roman" w:cs="Times New Roman"/>
          <w:sz w:val="24"/>
          <w:szCs w:val="24"/>
        </w:rPr>
        <w:t>zakonodavnom</w:t>
      </w:r>
      <w:r w:rsidR="0080643B">
        <w:rPr>
          <w:rFonts w:ascii="Times New Roman" w:hAnsi="Times New Roman" w:cs="Times New Roman"/>
          <w:sz w:val="24"/>
          <w:szCs w:val="24"/>
        </w:rPr>
        <w:t xml:space="preserve"> okviru</w:t>
      </w:r>
      <w:r w:rsidR="00B6577B">
        <w:rPr>
          <w:rFonts w:ascii="Times New Roman" w:hAnsi="Times New Roman" w:cs="Times New Roman"/>
          <w:sz w:val="24"/>
          <w:szCs w:val="24"/>
        </w:rPr>
        <w:t xml:space="preserve"> u BiH i</w:t>
      </w:r>
      <w:r w:rsidR="008536A9">
        <w:rPr>
          <w:rFonts w:ascii="Times New Roman" w:hAnsi="Times New Roman" w:cs="Times New Roman"/>
          <w:sz w:val="24"/>
          <w:szCs w:val="24"/>
        </w:rPr>
        <w:t xml:space="preserve"> </w:t>
      </w:r>
      <w:r w:rsidR="001A7284">
        <w:rPr>
          <w:rFonts w:ascii="Times New Roman" w:hAnsi="Times New Roman" w:cs="Times New Roman"/>
          <w:sz w:val="24"/>
          <w:szCs w:val="24"/>
        </w:rPr>
        <w:t xml:space="preserve">pravnoj </w:t>
      </w:r>
      <w:proofErr w:type="spellStart"/>
      <w:r w:rsidR="001A7284">
        <w:rPr>
          <w:rFonts w:ascii="Times New Roman" w:hAnsi="Times New Roman" w:cs="Times New Roman"/>
          <w:sz w:val="24"/>
          <w:szCs w:val="24"/>
        </w:rPr>
        <w:t>stečevini</w:t>
      </w:r>
      <w:proofErr w:type="spellEnd"/>
      <w:r w:rsidR="001A7284">
        <w:rPr>
          <w:rFonts w:ascii="Times New Roman" w:hAnsi="Times New Roman" w:cs="Times New Roman"/>
          <w:sz w:val="24"/>
          <w:szCs w:val="24"/>
        </w:rPr>
        <w:t xml:space="preserve"> Evropske unije u oblasti medijskog prava, s posebnim naglaskom na </w:t>
      </w:r>
      <w:r w:rsidR="0065415F">
        <w:rPr>
          <w:rFonts w:ascii="Times New Roman" w:hAnsi="Times New Roman" w:cs="Times New Roman"/>
          <w:sz w:val="24"/>
          <w:szCs w:val="24"/>
        </w:rPr>
        <w:t>zaštit</w:t>
      </w:r>
      <w:r w:rsidR="006D27D9">
        <w:rPr>
          <w:rFonts w:ascii="Times New Roman" w:hAnsi="Times New Roman" w:cs="Times New Roman"/>
          <w:sz w:val="24"/>
          <w:szCs w:val="24"/>
        </w:rPr>
        <w:t>u</w:t>
      </w:r>
      <w:r w:rsidR="0065415F">
        <w:rPr>
          <w:rFonts w:ascii="Times New Roman" w:hAnsi="Times New Roman" w:cs="Times New Roman"/>
          <w:sz w:val="24"/>
          <w:szCs w:val="24"/>
        </w:rPr>
        <w:t xml:space="preserve"> privatnosti u </w:t>
      </w:r>
      <w:proofErr w:type="spellStart"/>
      <w:r w:rsidR="0065415F">
        <w:rPr>
          <w:rFonts w:ascii="Times New Roman" w:hAnsi="Times New Roman" w:cs="Times New Roman"/>
          <w:sz w:val="24"/>
          <w:szCs w:val="24"/>
        </w:rPr>
        <w:t>digitalnom</w:t>
      </w:r>
      <w:proofErr w:type="spellEnd"/>
      <w:r w:rsidR="0065415F">
        <w:rPr>
          <w:rFonts w:ascii="Times New Roman" w:hAnsi="Times New Roman" w:cs="Times New Roman"/>
          <w:sz w:val="24"/>
          <w:szCs w:val="24"/>
        </w:rPr>
        <w:t xml:space="preserve"> dobu, </w:t>
      </w:r>
      <w:r w:rsidR="008B7B36">
        <w:rPr>
          <w:rFonts w:ascii="Times New Roman" w:hAnsi="Times New Roman" w:cs="Times New Roman"/>
          <w:sz w:val="24"/>
          <w:szCs w:val="24"/>
        </w:rPr>
        <w:t xml:space="preserve">pravnim kvalifikacijama i posljedicama </w:t>
      </w:r>
      <w:r w:rsidR="00AF3378">
        <w:rPr>
          <w:rFonts w:ascii="Times New Roman" w:hAnsi="Times New Roman" w:cs="Times New Roman"/>
          <w:sz w:val="24"/>
          <w:szCs w:val="24"/>
        </w:rPr>
        <w:t>zlou</w:t>
      </w:r>
      <w:r w:rsidR="003D524A">
        <w:rPr>
          <w:rFonts w:ascii="Times New Roman" w:hAnsi="Times New Roman" w:cs="Times New Roman"/>
          <w:sz w:val="24"/>
          <w:szCs w:val="24"/>
        </w:rPr>
        <w:t>po</w:t>
      </w:r>
      <w:r w:rsidR="00AF3378">
        <w:rPr>
          <w:rFonts w:ascii="Times New Roman" w:hAnsi="Times New Roman" w:cs="Times New Roman"/>
          <w:sz w:val="24"/>
          <w:szCs w:val="24"/>
        </w:rPr>
        <w:t xml:space="preserve">trebe </w:t>
      </w:r>
      <w:proofErr w:type="spellStart"/>
      <w:r w:rsidR="00AF3378">
        <w:rPr>
          <w:rFonts w:ascii="Times New Roman" w:hAnsi="Times New Roman" w:cs="Times New Roman"/>
          <w:sz w:val="24"/>
          <w:szCs w:val="24"/>
        </w:rPr>
        <w:t>eksplicitnog</w:t>
      </w:r>
      <w:proofErr w:type="spellEnd"/>
      <w:r w:rsidR="00AF3378">
        <w:rPr>
          <w:rFonts w:ascii="Times New Roman" w:hAnsi="Times New Roman" w:cs="Times New Roman"/>
          <w:sz w:val="24"/>
          <w:szCs w:val="24"/>
        </w:rPr>
        <w:t xml:space="preserve"> sadržaja</w:t>
      </w:r>
      <w:r w:rsidR="0065415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5415F">
        <w:rPr>
          <w:rFonts w:ascii="Times New Roman" w:hAnsi="Times New Roman" w:cs="Times New Roman"/>
          <w:sz w:val="24"/>
          <w:szCs w:val="24"/>
        </w:rPr>
        <w:t>vještačkoj</w:t>
      </w:r>
      <w:proofErr w:type="spellEnd"/>
      <w:r w:rsidR="0065415F">
        <w:rPr>
          <w:rFonts w:ascii="Times New Roman" w:hAnsi="Times New Roman" w:cs="Times New Roman"/>
          <w:sz w:val="24"/>
          <w:szCs w:val="24"/>
        </w:rPr>
        <w:t xml:space="preserve"> inteligenciji</w:t>
      </w:r>
      <w:r w:rsidR="008B7B36">
        <w:rPr>
          <w:rFonts w:ascii="Times New Roman" w:hAnsi="Times New Roman" w:cs="Times New Roman"/>
          <w:sz w:val="24"/>
          <w:szCs w:val="24"/>
        </w:rPr>
        <w:t xml:space="preserve"> u kontekstu medija</w:t>
      </w:r>
      <w:r w:rsidR="0065415F">
        <w:rPr>
          <w:rFonts w:ascii="Times New Roman" w:hAnsi="Times New Roman" w:cs="Times New Roman"/>
          <w:sz w:val="24"/>
          <w:szCs w:val="24"/>
        </w:rPr>
        <w:t>, odgovornosti po</w:t>
      </w:r>
      <w:r w:rsidR="00F93E46">
        <w:rPr>
          <w:rFonts w:ascii="Times New Roman" w:hAnsi="Times New Roman" w:cs="Times New Roman"/>
          <w:sz w:val="24"/>
          <w:szCs w:val="24"/>
        </w:rPr>
        <w:t>s</w:t>
      </w:r>
      <w:r w:rsidR="0065415F">
        <w:rPr>
          <w:rFonts w:ascii="Times New Roman" w:hAnsi="Times New Roman" w:cs="Times New Roman"/>
          <w:sz w:val="24"/>
          <w:szCs w:val="24"/>
        </w:rPr>
        <w:t>rednika,</w:t>
      </w:r>
      <w:r w:rsidR="00724810">
        <w:rPr>
          <w:rFonts w:ascii="Times New Roman" w:hAnsi="Times New Roman" w:cs="Times New Roman"/>
          <w:sz w:val="24"/>
          <w:szCs w:val="24"/>
        </w:rPr>
        <w:t xml:space="preserve"> te simulirali javnu raspravu pred Evropskim sudom za ljudska prava.</w:t>
      </w:r>
      <w:r w:rsidR="008536A9">
        <w:rPr>
          <w:rFonts w:ascii="Times New Roman" w:hAnsi="Times New Roman" w:cs="Times New Roman"/>
          <w:sz w:val="24"/>
          <w:szCs w:val="24"/>
        </w:rPr>
        <w:t xml:space="preserve"> </w:t>
      </w:r>
      <w:r w:rsidR="00E54F22">
        <w:rPr>
          <w:rFonts w:ascii="Times New Roman" w:hAnsi="Times New Roman" w:cs="Times New Roman"/>
          <w:sz w:val="24"/>
          <w:szCs w:val="24"/>
        </w:rPr>
        <w:t>Škol</w:t>
      </w:r>
      <w:bookmarkStart w:id="0" w:name="_GoBack"/>
      <w:bookmarkEnd w:id="0"/>
      <w:r w:rsidR="00E54F22">
        <w:rPr>
          <w:rFonts w:ascii="Times New Roman" w:hAnsi="Times New Roman" w:cs="Times New Roman"/>
          <w:sz w:val="24"/>
          <w:szCs w:val="24"/>
        </w:rPr>
        <w:t>u organizuju Univerzitet u Sarajevu</w:t>
      </w:r>
      <w:r w:rsidR="00AF3378">
        <w:rPr>
          <w:rFonts w:ascii="Times New Roman" w:hAnsi="Times New Roman" w:cs="Times New Roman"/>
          <w:sz w:val="24"/>
          <w:szCs w:val="24"/>
        </w:rPr>
        <w:t xml:space="preserve"> - </w:t>
      </w:r>
      <w:r w:rsidR="00FE22F2">
        <w:rPr>
          <w:rFonts w:ascii="Times New Roman" w:hAnsi="Times New Roman" w:cs="Times New Roman"/>
          <w:sz w:val="24"/>
          <w:szCs w:val="24"/>
        </w:rPr>
        <w:t>Pravni fakultet</w:t>
      </w:r>
      <w:r w:rsidR="00E54F22">
        <w:rPr>
          <w:rFonts w:ascii="Times New Roman" w:hAnsi="Times New Roman" w:cs="Times New Roman"/>
          <w:sz w:val="24"/>
          <w:szCs w:val="24"/>
        </w:rPr>
        <w:t>,  Delegacija Evropske unije u BiH i Misija OSCE-a u BiH.</w:t>
      </w:r>
    </w:p>
    <w:p w14:paraId="3C4C1192" w14:textId="77777777" w:rsidR="00724810" w:rsidRPr="00EC78C0" w:rsidRDefault="006F4FA9" w:rsidP="0072481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Škola medijskog prava je </w:t>
      </w:r>
      <w:proofErr w:type="spellStart"/>
      <w:r>
        <w:rPr>
          <w:rFonts w:ascii="Times New Roman" w:hAnsi="Times New Roman" w:cs="Times New Roman"/>
          <w:sz w:val="24"/>
          <w:szCs w:val="24"/>
        </w:rPr>
        <w:t>akreditova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gram </w:t>
      </w:r>
      <w:proofErr w:type="spellStart"/>
      <w:r>
        <w:rPr>
          <w:rFonts w:ascii="Times New Roman" w:hAnsi="Times New Roman" w:cs="Times New Roman"/>
          <w:sz w:val="24"/>
          <w:szCs w:val="24"/>
        </w:rPr>
        <w:t>neciklično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brazovanja Univerziteta u Sarajevu, koji nosi 3 ECTS boda. </w:t>
      </w:r>
    </w:p>
    <w:p w14:paraId="4D4AF524" w14:textId="77777777" w:rsidR="008536A9" w:rsidRDefault="008536A9" w:rsidP="00FF10A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ijaviti se mogu </w:t>
      </w:r>
      <w:r>
        <w:rPr>
          <w:rFonts w:ascii="Times New Roman" w:hAnsi="Times New Roman" w:cs="Times New Roman"/>
          <w:sz w:val="24"/>
          <w:szCs w:val="24"/>
        </w:rPr>
        <w:sym w:font="Wingdings" w:char="F0E8"/>
      </w:r>
      <w:r>
        <w:rPr>
          <w:rFonts w:ascii="Times New Roman" w:hAnsi="Times New Roman" w:cs="Times New Roman"/>
          <w:sz w:val="24"/>
          <w:szCs w:val="24"/>
        </w:rPr>
        <w:t xml:space="preserve"> studenti i studentice I 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I ciklusa studija</w:t>
      </w:r>
      <w:r w:rsidR="002721AC">
        <w:rPr>
          <w:rFonts w:ascii="Times New Roman" w:hAnsi="Times New Roman" w:cs="Times New Roman"/>
          <w:sz w:val="24"/>
          <w:szCs w:val="24"/>
        </w:rPr>
        <w:t xml:space="preserve"> </w:t>
      </w:r>
      <w:r w:rsidR="008B7B36">
        <w:rPr>
          <w:rFonts w:ascii="Times New Roman" w:hAnsi="Times New Roman" w:cs="Times New Roman"/>
          <w:sz w:val="24"/>
          <w:szCs w:val="24"/>
        </w:rPr>
        <w:t xml:space="preserve">javnih </w:t>
      </w:r>
      <w:r w:rsidR="002721AC">
        <w:rPr>
          <w:rFonts w:ascii="Times New Roman" w:hAnsi="Times New Roman" w:cs="Times New Roman"/>
          <w:sz w:val="24"/>
          <w:szCs w:val="24"/>
        </w:rPr>
        <w:t>pravnih fakulteta u BiH</w:t>
      </w:r>
      <w:r w:rsidR="00881BB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FAB3D85" w14:textId="79EE8197" w:rsidR="00A70F4E" w:rsidRPr="00E3630E" w:rsidRDefault="003F074D" w:rsidP="00FF10A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3A8C">
        <w:rPr>
          <w:rFonts w:ascii="Times New Roman" w:hAnsi="Times New Roman" w:cs="Times New Roman"/>
          <w:sz w:val="24"/>
          <w:szCs w:val="24"/>
        </w:rPr>
        <w:t>Kako bi se prijavili za Školu, potrebno je da popunite</w:t>
      </w:r>
      <w:r w:rsidR="00A70F4E" w:rsidRPr="00233A8C">
        <w:rPr>
          <w:rFonts w:ascii="Times New Roman" w:hAnsi="Times New Roman" w:cs="Times New Roman"/>
          <w:sz w:val="24"/>
          <w:szCs w:val="24"/>
        </w:rPr>
        <w:t xml:space="preserve"> formular koji je dostupan</w:t>
      </w:r>
      <w:r w:rsidR="00FF10A8" w:rsidRPr="00233A8C">
        <w:rPr>
          <w:rFonts w:ascii="Times New Roman" w:hAnsi="Times New Roman" w:cs="Times New Roman"/>
          <w:sz w:val="24"/>
          <w:szCs w:val="24"/>
        </w:rPr>
        <w:t xml:space="preserve"> </w:t>
      </w:r>
      <w:r w:rsidR="00FF10A8" w:rsidRPr="00233A8C">
        <w:rPr>
          <w:rFonts w:ascii="Times New Roman" w:hAnsi="Times New Roman" w:cs="Times New Roman"/>
          <w:sz w:val="24"/>
          <w:szCs w:val="24"/>
        </w:rPr>
        <w:sym w:font="Wingdings" w:char="F0E8"/>
      </w:r>
      <w:r w:rsidR="00FF10A8" w:rsidRPr="00233A8C">
        <w:rPr>
          <w:rFonts w:ascii="Times New Roman" w:hAnsi="Times New Roman" w:cs="Times New Roman"/>
          <w:sz w:val="24"/>
          <w:szCs w:val="24"/>
        </w:rPr>
        <w:t xml:space="preserve"> </w:t>
      </w:r>
      <w:r w:rsidR="002721AC" w:rsidRPr="00233A8C">
        <w:rPr>
          <w:rFonts w:ascii="Times New Roman" w:hAnsi="Times New Roman" w:cs="Times New Roman"/>
          <w:sz w:val="24"/>
          <w:szCs w:val="24"/>
        </w:rPr>
        <w:t xml:space="preserve">putem </w:t>
      </w:r>
      <w:r w:rsidR="002721AC" w:rsidRPr="00D90862">
        <w:rPr>
          <w:rFonts w:ascii="Times New Roman" w:hAnsi="Times New Roman" w:cs="Times New Roman"/>
          <w:sz w:val="24"/>
          <w:szCs w:val="24"/>
        </w:rPr>
        <w:t>linka:</w:t>
      </w:r>
      <w:r w:rsidR="00742985" w:rsidRPr="00D9086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39A012B" w14:textId="2F828346" w:rsidR="00E3630E" w:rsidRPr="00E3630E" w:rsidRDefault="00E3630E" w:rsidP="00FF10A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9" w:history="1">
        <w:r w:rsidRPr="00E3630E">
          <w:rPr>
            <w:rStyle w:val="Hyperlink"/>
            <w:rFonts w:ascii="Times New Roman" w:hAnsi="Times New Roman" w:cs="Times New Roman"/>
            <w:sz w:val="24"/>
            <w:szCs w:val="24"/>
          </w:rPr>
          <w:t>https://forms.office.com/Pages/ResponsePage.aspx?id=cCV2fthCHUiyBqX3Q1_Q5jM_JhrDJ8dOnW4jsGjzBl5UNkRMT1VKODlOQlpYSklJVUlFNVJGWktZSC4u</w:t>
        </w:r>
      </w:hyperlink>
    </w:p>
    <w:p w14:paraId="7763F02E" w14:textId="762BC8C0" w:rsidR="00FF10A8" w:rsidRDefault="00A70F4E" w:rsidP="00FF10A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3630E">
        <w:rPr>
          <w:rFonts w:ascii="Times New Roman" w:hAnsi="Times New Roman" w:cs="Times New Roman"/>
          <w:sz w:val="24"/>
          <w:szCs w:val="24"/>
        </w:rPr>
        <w:t xml:space="preserve">Prijave se šalju do </w:t>
      </w:r>
      <w:r w:rsidRPr="00E3630E">
        <w:rPr>
          <w:rFonts w:ascii="Times New Roman" w:hAnsi="Times New Roman" w:cs="Times New Roman"/>
          <w:sz w:val="24"/>
          <w:szCs w:val="24"/>
        </w:rPr>
        <w:sym w:font="Wingdings" w:char="F0E8"/>
      </w:r>
      <w:r w:rsidR="00720E5E" w:rsidRPr="00E3630E">
        <w:rPr>
          <w:rFonts w:ascii="Times New Roman" w:hAnsi="Times New Roman" w:cs="Times New Roman"/>
          <w:sz w:val="24"/>
          <w:szCs w:val="24"/>
        </w:rPr>
        <w:t xml:space="preserve"> </w:t>
      </w:r>
      <w:r w:rsidR="00800CD3" w:rsidRPr="00E3630E">
        <w:rPr>
          <w:rFonts w:ascii="Times New Roman" w:hAnsi="Times New Roman" w:cs="Times New Roman"/>
          <w:sz w:val="24"/>
          <w:szCs w:val="24"/>
        </w:rPr>
        <w:t>02.07</w:t>
      </w:r>
      <w:r w:rsidR="0065415F" w:rsidRPr="00E3630E">
        <w:rPr>
          <w:rFonts w:ascii="Times New Roman" w:hAnsi="Times New Roman" w:cs="Times New Roman"/>
          <w:sz w:val="24"/>
          <w:szCs w:val="24"/>
        </w:rPr>
        <w:t>.2023.</w:t>
      </w:r>
      <w:r w:rsidR="00FF10A8" w:rsidRPr="00E3630E">
        <w:rPr>
          <w:rFonts w:ascii="Times New Roman" w:hAnsi="Times New Roman" w:cs="Times New Roman"/>
          <w:sz w:val="24"/>
          <w:szCs w:val="24"/>
        </w:rPr>
        <w:t xml:space="preserve"> godine, do 17,00 sati. </w:t>
      </w:r>
      <w:r w:rsidR="00C55F97" w:rsidRPr="00E3630E">
        <w:rPr>
          <w:rFonts w:ascii="Times New Roman" w:hAnsi="Times New Roman" w:cs="Times New Roman"/>
          <w:sz w:val="24"/>
          <w:szCs w:val="24"/>
        </w:rPr>
        <w:t xml:space="preserve">O rezultatima selekcije bit će obaviješteni samo izabrani polaznici Škole, do </w:t>
      </w:r>
      <w:r w:rsidR="00800CD3" w:rsidRPr="00E3630E">
        <w:rPr>
          <w:rFonts w:ascii="Times New Roman" w:hAnsi="Times New Roman" w:cs="Times New Roman"/>
          <w:sz w:val="24"/>
          <w:szCs w:val="24"/>
        </w:rPr>
        <w:t>10</w:t>
      </w:r>
      <w:r w:rsidR="0065415F" w:rsidRPr="00E3630E">
        <w:rPr>
          <w:rFonts w:ascii="Times New Roman" w:hAnsi="Times New Roman" w:cs="Times New Roman"/>
          <w:sz w:val="24"/>
          <w:szCs w:val="24"/>
        </w:rPr>
        <w:t>.0</w:t>
      </w:r>
      <w:r w:rsidR="008B7B36" w:rsidRPr="00E3630E">
        <w:rPr>
          <w:rFonts w:ascii="Times New Roman" w:hAnsi="Times New Roman" w:cs="Times New Roman"/>
          <w:sz w:val="24"/>
          <w:szCs w:val="24"/>
        </w:rPr>
        <w:t>7</w:t>
      </w:r>
      <w:r w:rsidR="0065415F" w:rsidRPr="00E3630E">
        <w:rPr>
          <w:rFonts w:ascii="Times New Roman" w:hAnsi="Times New Roman" w:cs="Times New Roman"/>
          <w:sz w:val="24"/>
          <w:szCs w:val="24"/>
        </w:rPr>
        <w:t>.2023</w:t>
      </w:r>
      <w:r w:rsidR="00C55F97" w:rsidRPr="00F817C8">
        <w:rPr>
          <w:rFonts w:ascii="Times New Roman" w:hAnsi="Times New Roman" w:cs="Times New Roman"/>
          <w:sz w:val="24"/>
          <w:szCs w:val="24"/>
        </w:rPr>
        <w:t xml:space="preserve">. godine, do 12,00 sati. </w:t>
      </w:r>
    </w:p>
    <w:p w14:paraId="5001FEE2" w14:textId="77777777" w:rsidR="00FF10A8" w:rsidRDefault="00FF10A8" w:rsidP="00FF10A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koliko imate upit </w:t>
      </w:r>
      <w:r>
        <w:rPr>
          <w:rFonts w:ascii="Times New Roman" w:hAnsi="Times New Roman" w:cs="Times New Roman"/>
          <w:sz w:val="24"/>
          <w:szCs w:val="24"/>
        </w:rPr>
        <w:sym w:font="Wingdings" w:char="F0E8"/>
      </w:r>
      <w:r>
        <w:rPr>
          <w:rFonts w:ascii="Times New Roman" w:hAnsi="Times New Roman" w:cs="Times New Roman"/>
          <w:sz w:val="24"/>
          <w:szCs w:val="24"/>
        </w:rPr>
        <w:t xml:space="preserve"> pošaljite ga na email adresu višeg asistenta </w:t>
      </w:r>
      <w:r w:rsidR="00E54899">
        <w:rPr>
          <w:rFonts w:ascii="Times New Roman" w:hAnsi="Times New Roman" w:cs="Times New Roman"/>
          <w:sz w:val="24"/>
          <w:szCs w:val="24"/>
        </w:rPr>
        <w:t xml:space="preserve">Haruna </w:t>
      </w:r>
      <w:proofErr w:type="spellStart"/>
      <w:r w:rsidR="00E54899">
        <w:rPr>
          <w:rFonts w:ascii="Times New Roman" w:hAnsi="Times New Roman" w:cs="Times New Roman"/>
          <w:sz w:val="24"/>
          <w:szCs w:val="24"/>
        </w:rPr>
        <w:t>Išerić</w:t>
      </w:r>
      <w:r w:rsidR="00724810">
        <w:rPr>
          <w:rFonts w:ascii="Times New Roman" w:hAnsi="Times New Roman" w:cs="Times New Roman"/>
          <w:sz w:val="24"/>
          <w:szCs w:val="24"/>
        </w:rPr>
        <w:t>a</w:t>
      </w:r>
      <w:proofErr w:type="spellEnd"/>
      <w:r w:rsidR="00E5489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FC5548">
        <w:rPr>
          <w:rFonts w:ascii="Times New Roman" w:hAnsi="Times New Roman" w:cs="Times New Roman"/>
          <w:sz w:val="24"/>
          <w:szCs w:val="24"/>
        </w:rPr>
        <w:t>h.iseric</w:t>
      </w:r>
      <w:proofErr w:type="spellEnd"/>
      <w:r>
        <w:rPr>
          <w:rFonts w:ascii="Times New Roman" w:hAnsi="Times New Roman" w:cs="Times New Roman"/>
          <w:sz w:val="24"/>
          <w:szCs w:val="24"/>
        </w:rPr>
        <w:t>@</w:t>
      </w:r>
      <w:proofErr w:type="spellStart"/>
      <w:r>
        <w:rPr>
          <w:rFonts w:ascii="Times New Roman" w:hAnsi="Times New Roman" w:cs="Times New Roman"/>
          <w:sz w:val="24"/>
          <w:szCs w:val="24"/>
        </w:rPr>
        <w:t>pfsa.unsa.b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. </w:t>
      </w:r>
    </w:p>
    <w:p w14:paraId="6EBB2FD0" w14:textId="77777777" w:rsidR="00742985" w:rsidRDefault="00742985" w:rsidP="00FF10A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79C0CC6" w14:textId="22CEB324" w:rsidR="00FF10A8" w:rsidRDefault="00FF10A8" w:rsidP="00FF10A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Nepotpune i </w:t>
      </w:r>
      <w:proofErr w:type="spellStart"/>
      <w:r>
        <w:rPr>
          <w:rFonts w:ascii="Times New Roman" w:hAnsi="Times New Roman" w:cs="Times New Roman"/>
          <w:sz w:val="24"/>
          <w:szCs w:val="24"/>
        </w:rPr>
        <w:t>neblagovremen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ijave neće biti razmotrene. </w:t>
      </w:r>
    </w:p>
    <w:p w14:paraId="38A2FE9E" w14:textId="41216C6E" w:rsidR="00FF10A8" w:rsidRDefault="00FF10A8" w:rsidP="00FF10A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kon izbora polaznika Škol</w:t>
      </w:r>
      <w:r w:rsidR="0031460E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, organizator će polaznicima dostaviti materijal koji će biti potrebno pročitati i savladati</w:t>
      </w:r>
      <w:r w:rsidR="00E54899">
        <w:rPr>
          <w:rFonts w:ascii="Times New Roman" w:hAnsi="Times New Roman" w:cs="Times New Roman"/>
          <w:sz w:val="24"/>
          <w:szCs w:val="24"/>
        </w:rPr>
        <w:t xml:space="preserve"> prije početka Škole, a sve</w:t>
      </w:r>
      <w:r>
        <w:rPr>
          <w:rFonts w:ascii="Times New Roman" w:hAnsi="Times New Roman" w:cs="Times New Roman"/>
          <w:sz w:val="24"/>
          <w:szCs w:val="24"/>
        </w:rPr>
        <w:t xml:space="preserve"> kako bi se na adekvatan način pripremili za radionice i simulaciju javne rasprave pred Evropskim sudom za ljudska prava. </w:t>
      </w:r>
      <w:r w:rsidR="00B05F26">
        <w:rPr>
          <w:rFonts w:ascii="Times New Roman" w:hAnsi="Times New Roman" w:cs="Times New Roman"/>
          <w:sz w:val="24"/>
          <w:szCs w:val="24"/>
        </w:rPr>
        <w:t>Svi troškov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81DF3">
        <w:rPr>
          <w:rFonts w:ascii="Times New Roman" w:hAnsi="Times New Roman" w:cs="Times New Roman"/>
          <w:sz w:val="24"/>
          <w:szCs w:val="24"/>
        </w:rPr>
        <w:t>učešća</w:t>
      </w:r>
      <w:r w:rsidR="009D4351">
        <w:rPr>
          <w:rFonts w:ascii="Times New Roman" w:hAnsi="Times New Roman" w:cs="Times New Roman"/>
          <w:sz w:val="24"/>
          <w:szCs w:val="24"/>
        </w:rPr>
        <w:t xml:space="preserve"> </w:t>
      </w:r>
      <w:r w:rsidR="00B05F26">
        <w:rPr>
          <w:rFonts w:ascii="Times New Roman" w:hAnsi="Times New Roman" w:cs="Times New Roman"/>
          <w:sz w:val="24"/>
          <w:szCs w:val="24"/>
        </w:rPr>
        <w:t>su pokriveni od strane organizatora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6F4FA9">
        <w:rPr>
          <w:rFonts w:ascii="Times New Roman" w:hAnsi="Times New Roman" w:cs="Times New Roman"/>
          <w:sz w:val="24"/>
          <w:szCs w:val="24"/>
        </w:rPr>
        <w:t xml:space="preserve">Nakon uspješnog okončanja Škole, polaznici će dobiti certifikat </w:t>
      </w:r>
      <w:r w:rsidR="00724810">
        <w:rPr>
          <w:rFonts w:ascii="Times New Roman" w:hAnsi="Times New Roman" w:cs="Times New Roman"/>
          <w:sz w:val="24"/>
          <w:szCs w:val="24"/>
        </w:rPr>
        <w:t xml:space="preserve">kojim se potvrđuje da su  uspješno okončali </w:t>
      </w:r>
      <w:r w:rsidR="00720E5E">
        <w:rPr>
          <w:rFonts w:ascii="Times New Roman" w:hAnsi="Times New Roman" w:cs="Times New Roman"/>
          <w:sz w:val="24"/>
          <w:szCs w:val="24"/>
        </w:rPr>
        <w:t xml:space="preserve">program </w:t>
      </w:r>
      <w:proofErr w:type="spellStart"/>
      <w:r w:rsidR="00720E5E">
        <w:rPr>
          <w:rFonts w:ascii="Times New Roman" w:hAnsi="Times New Roman" w:cs="Times New Roman"/>
          <w:sz w:val="24"/>
          <w:szCs w:val="24"/>
        </w:rPr>
        <w:t>necikličnog</w:t>
      </w:r>
      <w:proofErr w:type="spellEnd"/>
      <w:r w:rsidR="00720E5E">
        <w:rPr>
          <w:rFonts w:ascii="Times New Roman" w:hAnsi="Times New Roman" w:cs="Times New Roman"/>
          <w:sz w:val="24"/>
          <w:szCs w:val="24"/>
        </w:rPr>
        <w:t xml:space="preserve"> obrazovanja Univerziteta u Sarajevu u vrijednosti od</w:t>
      </w:r>
      <w:r w:rsidR="006F4FA9">
        <w:rPr>
          <w:rFonts w:ascii="Times New Roman" w:hAnsi="Times New Roman" w:cs="Times New Roman"/>
          <w:sz w:val="24"/>
          <w:szCs w:val="24"/>
        </w:rPr>
        <w:t xml:space="preserve"> 3 ECTS boda. </w:t>
      </w:r>
    </w:p>
    <w:p w14:paraId="7F01C171" w14:textId="02F519F5" w:rsidR="00F817C8" w:rsidRPr="008536A9" w:rsidRDefault="00F817C8" w:rsidP="00F817C8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--</w:t>
      </w:r>
    </w:p>
    <w:sectPr w:rsidR="00F817C8" w:rsidRPr="008536A9" w:rsidSect="00736246">
      <w:headerReference w:type="default" r:id="rId10"/>
      <w:footerReference w:type="default" r:id="rId11"/>
      <w:pgSz w:w="11906" w:h="16838"/>
      <w:pgMar w:top="1440" w:right="1440" w:bottom="1440" w:left="1440" w:header="708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3840860" w14:textId="77777777" w:rsidR="009100A6" w:rsidRDefault="009100A6" w:rsidP="006F2FF8">
      <w:pPr>
        <w:spacing w:after="0" w:line="240" w:lineRule="auto"/>
      </w:pPr>
      <w:r>
        <w:separator/>
      </w:r>
    </w:p>
  </w:endnote>
  <w:endnote w:type="continuationSeparator" w:id="0">
    <w:p w14:paraId="05DA5763" w14:textId="77777777" w:rsidR="009100A6" w:rsidRDefault="009100A6" w:rsidP="006F2F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799BEF8" w14:textId="77777777" w:rsidR="00FA54A8" w:rsidRDefault="00FA54A8" w:rsidP="00FA54A8">
    <w:pPr>
      <w:pStyle w:val="Footer"/>
    </w:pPr>
    <w:r w:rsidRPr="00FA54A8">
      <w:rPr>
        <w:b/>
        <w:bCs/>
      </w:rPr>
      <w:t>Univerzitet u Sarajevu – Pravni fakultet</w:t>
    </w:r>
    <w:r>
      <w:t xml:space="preserve"> – Obala Kulina bana 7, 71000 Sarajevo - Bosna i Hercegovina</w:t>
    </w:r>
  </w:p>
  <w:p w14:paraId="40401D90" w14:textId="77777777" w:rsidR="00FA54A8" w:rsidRDefault="00FA54A8" w:rsidP="00FA54A8">
    <w:pPr>
      <w:pStyle w:val="Footer"/>
      <w:jc w:val="center"/>
    </w:pPr>
    <w:r>
      <w:t>Telefon: +387 (0)33 206-350 (centrala); +387 (0)33 206-355 (fax)</w:t>
    </w:r>
  </w:p>
  <w:p w14:paraId="76BB059C" w14:textId="77777777" w:rsidR="00FA54A8" w:rsidRDefault="00FA54A8" w:rsidP="00FA54A8">
    <w:pPr>
      <w:pStyle w:val="Footer"/>
      <w:jc w:val="center"/>
    </w:pPr>
    <w:proofErr w:type="spellStart"/>
    <w:r>
      <w:t>www.pfsa.unsa.ba</w:t>
    </w:r>
    <w:proofErr w:type="spellEnd"/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B3BA0B7" w14:textId="77777777" w:rsidR="009100A6" w:rsidRDefault="009100A6" w:rsidP="006F2FF8">
      <w:pPr>
        <w:spacing w:after="0" w:line="240" w:lineRule="auto"/>
      </w:pPr>
      <w:r>
        <w:separator/>
      </w:r>
    </w:p>
  </w:footnote>
  <w:footnote w:type="continuationSeparator" w:id="0">
    <w:p w14:paraId="359168B2" w14:textId="77777777" w:rsidR="009100A6" w:rsidRDefault="009100A6" w:rsidP="006F2F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701B798" w14:textId="4D670830" w:rsidR="00736246" w:rsidRDefault="00D373F6" w:rsidP="00F817C8">
    <w:pPr>
      <w:pStyle w:val="Header"/>
      <w:ind w:right="-113"/>
      <w:rPr>
        <w:rFonts w:ascii="Times New Roman" w:hAnsi="Times New Roman" w:cs="Times New Roman"/>
        <w:b/>
        <w:bCs/>
        <w:sz w:val="18"/>
        <w:szCs w:val="18"/>
      </w:rPr>
    </w:pPr>
    <w:r w:rsidRPr="00280E7B">
      <w:rPr>
        <w:rFonts w:ascii="Times New Roman" w:hAnsi="Times New Roman" w:cs="Times New Roman"/>
        <w:b/>
        <w:bCs/>
        <w:noProof/>
        <w:sz w:val="18"/>
        <w:szCs w:val="18"/>
        <w:lang w:val="en-US"/>
      </w:rPr>
      <w:drawing>
        <wp:anchor distT="0" distB="0" distL="114300" distR="114300" simplePos="0" relativeHeight="251660288" behindDoc="0" locked="0" layoutInCell="1" allowOverlap="1" wp14:anchorId="1E37A32B" wp14:editId="40C4F76D">
          <wp:simplePos x="0" y="0"/>
          <wp:positionH relativeFrom="column">
            <wp:posOffset>4943475</wp:posOffset>
          </wp:positionH>
          <wp:positionV relativeFrom="paragraph">
            <wp:posOffset>-64770</wp:posOffset>
          </wp:positionV>
          <wp:extent cx="775970" cy="620395"/>
          <wp:effectExtent l="0" t="0" r="5080" b="8255"/>
          <wp:wrapSquare wrapText="bothSides"/>
          <wp:docPr id="4" name="Picture 4" descr="C:\Users\ikadicel\Desktop\EU flag 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ikadicel\Desktop\EU flag 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5970" cy="6203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817C8" w:rsidRPr="00FA54A8">
      <w:rPr>
        <w:rFonts w:ascii="Times New Roman" w:hAnsi="Times New Roman" w:cs="Times New Roman"/>
        <w:noProof/>
        <w:lang w:val="en-US"/>
      </w:rPr>
      <w:drawing>
        <wp:anchor distT="0" distB="0" distL="114300" distR="114300" simplePos="0" relativeHeight="251658240" behindDoc="1" locked="0" layoutInCell="1" allowOverlap="1" wp14:anchorId="01E3F50C" wp14:editId="45C098B3">
          <wp:simplePos x="0" y="0"/>
          <wp:positionH relativeFrom="margin">
            <wp:posOffset>3035300</wp:posOffset>
          </wp:positionH>
          <wp:positionV relativeFrom="paragraph">
            <wp:posOffset>-68580</wp:posOffset>
          </wp:positionV>
          <wp:extent cx="619125" cy="619125"/>
          <wp:effectExtent l="0" t="0" r="9525" b="9525"/>
          <wp:wrapSquare wrapText="bothSides"/>
          <wp:docPr id="2" name="Picture 2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9125" cy="6191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817C8" w:rsidRPr="00B97BBA">
      <w:rPr>
        <w:noProof/>
        <w:sz w:val="18"/>
        <w:szCs w:val="18"/>
        <w:lang w:val="en-US"/>
      </w:rPr>
      <w:drawing>
        <wp:anchor distT="0" distB="0" distL="114300" distR="114300" simplePos="0" relativeHeight="251659264" behindDoc="0" locked="0" layoutInCell="1" allowOverlap="1" wp14:anchorId="26198698" wp14:editId="0B805BD7">
          <wp:simplePos x="0" y="0"/>
          <wp:positionH relativeFrom="margin">
            <wp:align>left</wp:align>
          </wp:positionH>
          <wp:positionV relativeFrom="paragraph">
            <wp:posOffset>162560</wp:posOffset>
          </wp:positionV>
          <wp:extent cx="2590800" cy="273050"/>
          <wp:effectExtent l="0" t="0" r="0" b="0"/>
          <wp:wrapSquare wrapText="bothSides"/>
          <wp:docPr id="1" name="Picture 1" descr="EN_BiH_OSCE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N_BiH_OSCE_RGB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9080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071EA">
      <w:rPr>
        <w:rFonts w:ascii="Times New Roman" w:hAnsi="Times New Roman" w:cs="Times New Roman"/>
        <w:b/>
        <w:bCs/>
        <w:sz w:val="18"/>
        <w:szCs w:val="18"/>
      </w:rPr>
      <w:t xml:space="preserve">                </w:t>
    </w:r>
    <w:r w:rsidR="00B97BBA" w:rsidRPr="00B97BBA">
      <w:rPr>
        <w:rFonts w:ascii="Times New Roman" w:hAnsi="Times New Roman" w:cs="Times New Roman"/>
        <w:b/>
        <w:bCs/>
        <w:sz w:val="18"/>
        <w:szCs w:val="18"/>
      </w:rPr>
      <w:t xml:space="preserve">          </w:t>
    </w:r>
    <w:r w:rsidR="00F817C8">
      <w:rPr>
        <w:rFonts w:ascii="Times New Roman" w:hAnsi="Times New Roman" w:cs="Times New Roman"/>
        <w:b/>
        <w:bCs/>
        <w:sz w:val="18"/>
        <w:szCs w:val="18"/>
      </w:rPr>
      <w:t xml:space="preserve">      </w:t>
    </w:r>
    <w:r w:rsidR="00B97BBA" w:rsidRPr="00B97BBA">
      <w:rPr>
        <w:rFonts w:ascii="Times New Roman" w:hAnsi="Times New Roman" w:cs="Times New Roman"/>
        <w:b/>
        <w:bCs/>
        <w:sz w:val="18"/>
        <w:szCs w:val="18"/>
      </w:rPr>
      <w:t xml:space="preserve">                        </w:t>
    </w:r>
  </w:p>
  <w:p w14:paraId="28A970D2" w14:textId="77777777" w:rsidR="00D373F6" w:rsidRDefault="00D373F6" w:rsidP="00F817C8">
    <w:pPr>
      <w:pStyle w:val="Header"/>
      <w:ind w:right="-113"/>
      <w:rPr>
        <w:rFonts w:ascii="Times New Roman" w:hAnsi="Times New Roman" w:cs="Times New Roman"/>
        <w:b/>
        <w:bCs/>
        <w:sz w:val="18"/>
        <w:szCs w:val="18"/>
      </w:rPr>
    </w:pPr>
  </w:p>
  <w:p w14:paraId="0759DF5D" w14:textId="77777777" w:rsidR="00D373F6" w:rsidRDefault="00D373F6" w:rsidP="00F817C8">
    <w:pPr>
      <w:pStyle w:val="Header"/>
      <w:ind w:right="-113"/>
      <w:rPr>
        <w:rFonts w:ascii="Times New Roman" w:hAnsi="Times New Roman" w:cs="Times New Roman"/>
        <w:b/>
        <w:bCs/>
        <w:sz w:val="18"/>
        <w:szCs w:val="18"/>
      </w:rPr>
    </w:pPr>
  </w:p>
  <w:p w14:paraId="1DDAB9AB" w14:textId="77777777" w:rsidR="00D373F6" w:rsidRDefault="00D373F6" w:rsidP="00F817C8">
    <w:pPr>
      <w:pStyle w:val="Header"/>
      <w:ind w:right="-113"/>
      <w:rPr>
        <w:rFonts w:ascii="Times New Roman" w:hAnsi="Times New Roman" w:cs="Times New Roman"/>
        <w:b/>
        <w:bCs/>
        <w:sz w:val="18"/>
        <w:szCs w:val="18"/>
      </w:rPr>
    </w:pPr>
  </w:p>
  <w:p w14:paraId="6B11A884" w14:textId="77777777" w:rsidR="00D373F6" w:rsidRPr="00F817C8" w:rsidRDefault="00D373F6" w:rsidP="00F817C8">
    <w:pPr>
      <w:pStyle w:val="Header"/>
      <w:ind w:right="-113"/>
      <w:rPr>
        <w:rFonts w:ascii="Times New Roman" w:hAnsi="Times New Roman" w:cs="Times New Roman"/>
        <w:b/>
        <w:bC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8240765"/>
    <w:multiLevelType w:val="hybridMultilevel"/>
    <w:tmpl w:val="06DA47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4C879E4"/>
    <w:multiLevelType w:val="hybridMultilevel"/>
    <w:tmpl w:val="3FBC6916"/>
    <w:lvl w:ilvl="0" w:tplc="447A8B9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F4E3AFA"/>
    <w:multiLevelType w:val="hybridMultilevel"/>
    <w:tmpl w:val="AFF86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0DA1E46"/>
    <w:multiLevelType w:val="hybridMultilevel"/>
    <w:tmpl w:val="5A4C69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0NzSxNDI2NjY3NzRQ0lEKTi0uzszPAykwqgUAFNymniwAAAA="/>
    <w:docVar w:name="LW_DocType" w:val="NORMAL"/>
  </w:docVars>
  <w:rsids>
    <w:rsidRoot w:val="006F2FF8"/>
    <w:rsid w:val="0000682F"/>
    <w:rsid w:val="00006A2F"/>
    <w:rsid w:val="000101BB"/>
    <w:rsid w:val="00022A04"/>
    <w:rsid w:val="00024A09"/>
    <w:rsid w:val="00035730"/>
    <w:rsid w:val="00036B31"/>
    <w:rsid w:val="00063C80"/>
    <w:rsid w:val="0008199E"/>
    <w:rsid w:val="00082C45"/>
    <w:rsid w:val="00096075"/>
    <w:rsid w:val="00097A52"/>
    <w:rsid w:val="000B296F"/>
    <w:rsid w:val="000D151D"/>
    <w:rsid w:val="000D31CC"/>
    <w:rsid w:val="000E391F"/>
    <w:rsid w:val="00101389"/>
    <w:rsid w:val="00115691"/>
    <w:rsid w:val="0013003D"/>
    <w:rsid w:val="001355AF"/>
    <w:rsid w:val="001467E9"/>
    <w:rsid w:val="001A7284"/>
    <w:rsid w:val="001B401C"/>
    <w:rsid w:val="001C3D8A"/>
    <w:rsid w:val="001C559A"/>
    <w:rsid w:val="001D3793"/>
    <w:rsid w:val="001F175D"/>
    <w:rsid w:val="00202F37"/>
    <w:rsid w:val="002223E9"/>
    <w:rsid w:val="00233A8C"/>
    <w:rsid w:val="002571B4"/>
    <w:rsid w:val="002721AC"/>
    <w:rsid w:val="00280E7B"/>
    <w:rsid w:val="002926C6"/>
    <w:rsid w:val="002B0143"/>
    <w:rsid w:val="002E723D"/>
    <w:rsid w:val="0031460E"/>
    <w:rsid w:val="003319D7"/>
    <w:rsid w:val="00333DED"/>
    <w:rsid w:val="003605D3"/>
    <w:rsid w:val="00374CBA"/>
    <w:rsid w:val="003771E9"/>
    <w:rsid w:val="003B5A08"/>
    <w:rsid w:val="003D524A"/>
    <w:rsid w:val="003F074D"/>
    <w:rsid w:val="003F4EB2"/>
    <w:rsid w:val="00400390"/>
    <w:rsid w:val="00423C8C"/>
    <w:rsid w:val="00426611"/>
    <w:rsid w:val="0042732F"/>
    <w:rsid w:val="00432A97"/>
    <w:rsid w:val="00437B31"/>
    <w:rsid w:val="00472D63"/>
    <w:rsid w:val="00491BCE"/>
    <w:rsid w:val="00494547"/>
    <w:rsid w:val="004A5051"/>
    <w:rsid w:val="004B5D74"/>
    <w:rsid w:val="004B7F7C"/>
    <w:rsid w:val="004C5264"/>
    <w:rsid w:val="004C6A05"/>
    <w:rsid w:val="004D22CC"/>
    <w:rsid w:val="004D737E"/>
    <w:rsid w:val="004F7457"/>
    <w:rsid w:val="00503E09"/>
    <w:rsid w:val="005333D7"/>
    <w:rsid w:val="00565568"/>
    <w:rsid w:val="00593493"/>
    <w:rsid w:val="005B2539"/>
    <w:rsid w:val="005B47BA"/>
    <w:rsid w:val="005B5162"/>
    <w:rsid w:val="00613E49"/>
    <w:rsid w:val="006316A1"/>
    <w:rsid w:val="00632B6D"/>
    <w:rsid w:val="0065415F"/>
    <w:rsid w:val="006A6781"/>
    <w:rsid w:val="006D27D9"/>
    <w:rsid w:val="006F110C"/>
    <w:rsid w:val="006F14DA"/>
    <w:rsid w:val="006F2FF8"/>
    <w:rsid w:val="006F3D55"/>
    <w:rsid w:val="006F4FA9"/>
    <w:rsid w:val="006F56AC"/>
    <w:rsid w:val="00704130"/>
    <w:rsid w:val="0071045A"/>
    <w:rsid w:val="00711E49"/>
    <w:rsid w:val="00720E5E"/>
    <w:rsid w:val="00724810"/>
    <w:rsid w:val="00734FFB"/>
    <w:rsid w:val="00736246"/>
    <w:rsid w:val="00742985"/>
    <w:rsid w:val="00744FF5"/>
    <w:rsid w:val="00756993"/>
    <w:rsid w:val="00782A8A"/>
    <w:rsid w:val="00787C61"/>
    <w:rsid w:val="00796151"/>
    <w:rsid w:val="007A701E"/>
    <w:rsid w:val="007B7462"/>
    <w:rsid w:val="007F3711"/>
    <w:rsid w:val="007F7771"/>
    <w:rsid w:val="00800CD3"/>
    <w:rsid w:val="0080643B"/>
    <w:rsid w:val="00825089"/>
    <w:rsid w:val="0084664F"/>
    <w:rsid w:val="008477A7"/>
    <w:rsid w:val="008536A9"/>
    <w:rsid w:val="008733EC"/>
    <w:rsid w:val="00881BBF"/>
    <w:rsid w:val="008B7B36"/>
    <w:rsid w:val="008E2D73"/>
    <w:rsid w:val="008F19E2"/>
    <w:rsid w:val="0090082B"/>
    <w:rsid w:val="00904670"/>
    <w:rsid w:val="009100A6"/>
    <w:rsid w:val="00935E38"/>
    <w:rsid w:val="009408AB"/>
    <w:rsid w:val="009454F3"/>
    <w:rsid w:val="00955869"/>
    <w:rsid w:val="009677B2"/>
    <w:rsid w:val="00981D29"/>
    <w:rsid w:val="00981DF3"/>
    <w:rsid w:val="009870F8"/>
    <w:rsid w:val="0098783C"/>
    <w:rsid w:val="009A2CEA"/>
    <w:rsid w:val="009A73B4"/>
    <w:rsid w:val="009D4351"/>
    <w:rsid w:val="00A2246F"/>
    <w:rsid w:val="00A40E75"/>
    <w:rsid w:val="00A513C2"/>
    <w:rsid w:val="00A70F4E"/>
    <w:rsid w:val="00A8237A"/>
    <w:rsid w:val="00AA26D1"/>
    <w:rsid w:val="00AA4B61"/>
    <w:rsid w:val="00AB7CC5"/>
    <w:rsid w:val="00AC0D3A"/>
    <w:rsid w:val="00AC2875"/>
    <w:rsid w:val="00AD3811"/>
    <w:rsid w:val="00AF3378"/>
    <w:rsid w:val="00B05F26"/>
    <w:rsid w:val="00B20D03"/>
    <w:rsid w:val="00B54B7B"/>
    <w:rsid w:val="00B56F2E"/>
    <w:rsid w:val="00B6577B"/>
    <w:rsid w:val="00B70D65"/>
    <w:rsid w:val="00B97BBA"/>
    <w:rsid w:val="00BA2F9E"/>
    <w:rsid w:val="00BA6C3B"/>
    <w:rsid w:val="00BB77FF"/>
    <w:rsid w:val="00BE0D07"/>
    <w:rsid w:val="00BF3D7E"/>
    <w:rsid w:val="00C02FAE"/>
    <w:rsid w:val="00C15940"/>
    <w:rsid w:val="00C5497F"/>
    <w:rsid w:val="00C55F97"/>
    <w:rsid w:val="00C653AF"/>
    <w:rsid w:val="00C7250B"/>
    <w:rsid w:val="00C836F2"/>
    <w:rsid w:val="00C866D5"/>
    <w:rsid w:val="00CA4866"/>
    <w:rsid w:val="00D24986"/>
    <w:rsid w:val="00D33E20"/>
    <w:rsid w:val="00D35F1E"/>
    <w:rsid w:val="00D373F6"/>
    <w:rsid w:val="00D54396"/>
    <w:rsid w:val="00D64CEE"/>
    <w:rsid w:val="00D76EDA"/>
    <w:rsid w:val="00D87EA2"/>
    <w:rsid w:val="00D90862"/>
    <w:rsid w:val="00DE158D"/>
    <w:rsid w:val="00DE382B"/>
    <w:rsid w:val="00DF1A88"/>
    <w:rsid w:val="00E00A14"/>
    <w:rsid w:val="00E071EA"/>
    <w:rsid w:val="00E11E16"/>
    <w:rsid w:val="00E3630E"/>
    <w:rsid w:val="00E452B1"/>
    <w:rsid w:val="00E473BD"/>
    <w:rsid w:val="00E47448"/>
    <w:rsid w:val="00E54899"/>
    <w:rsid w:val="00E54F22"/>
    <w:rsid w:val="00E62B3C"/>
    <w:rsid w:val="00E64524"/>
    <w:rsid w:val="00E66A4A"/>
    <w:rsid w:val="00EA04BE"/>
    <w:rsid w:val="00EA1A58"/>
    <w:rsid w:val="00EA6716"/>
    <w:rsid w:val="00EB466B"/>
    <w:rsid w:val="00EC78C0"/>
    <w:rsid w:val="00EE0B8B"/>
    <w:rsid w:val="00EF721F"/>
    <w:rsid w:val="00F00B98"/>
    <w:rsid w:val="00F33B01"/>
    <w:rsid w:val="00F71CF7"/>
    <w:rsid w:val="00F817C8"/>
    <w:rsid w:val="00F83CCA"/>
    <w:rsid w:val="00F93E46"/>
    <w:rsid w:val="00F95638"/>
    <w:rsid w:val="00FA54A8"/>
    <w:rsid w:val="00FB3DBE"/>
    <w:rsid w:val="00FC5548"/>
    <w:rsid w:val="00FC7234"/>
    <w:rsid w:val="00FE18DC"/>
    <w:rsid w:val="00FE22F2"/>
    <w:rsid w:val="00FE4BC2"/>
    <w:rsid w:val="00FF10A8"/>
    <w:rsid w:val="00FF4B66"/>
    <w:rsid w:val="00FF63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566CFD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F2FF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2FF8"/>
  </w:style>
  <w:style w:type="paragraph" w:styleId="Footer">
    <w:name w:val="footer"/>
    <w:basedOn w:val="Normal"/>
    <w:link w:val="FooterChar"/>
    <w:uiPriority w:val="99"/>
    <w:unhideWhenUsed/>
    <w:rsid w:val="006F2FF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2FF8"/>
  </w:style>
  <w:style w:type="paragraph" w:styleId="ListParagraph">
    <w:name w:val="List Paragraph"/>
    <w:basedOn w:val="Normal"/>
    <w:uiPriority w:val="34"/>
    <w:qFormat/>
    <w:rsid w:val="000D151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35F1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35F1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9558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5586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558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58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586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21A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21AC"/>
    <w:rPr>
      <w:rFonts w:ascii="Tahoma" w:hAnsi="Tahoma" w:cs="Tahoma"/>
      <w:sz w:val="16"/>
      <w:szCs w:val="1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24A0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37B31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233A8C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F2FF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2FF8"/>
  </w:style>
  <w:style w:type="paragraph" w:styleId="Footer">
    <w:name w:val="footer"/>
    <w:basedOn w:val="Normal"/>
    <w:link w:val="FooterChar"/>
    <w:uiPriority w:val="99"/>
    <w:unhideWhenUsed/>
    <w:rsid w:val="006F2FF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2FF8"/>
  </w:style>
  <w:style w:type="paragraph" w:styleId="ListParagraph">
    <w:name w:val="List Paragraph"/>
    <w:basedOn w:val="Normal"/>
    <w:uiPriority w:val="34"/>
    <w:qFormat/>
    <w:rsid w:val="000D151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35F1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35F1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9558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5586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558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58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586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21A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21AC"/>
    <w:rPr>
      <w:rFonts w:ascii="Tahoma" w:hAnsi="Tahoma" w:cs="Tahoma"/>
      <w:sz w:val="16"/>
      <w:szCs w:val="1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24A0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37B31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233A8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s://forms.office.com/Pages/ResponsePage.aspx?id=cCV2fthCHUiyBqX3Q1_Q5jM_JhrDJ8dOnW4jsGjzBl5UNkRMT1VKODlOQlpYSklJVUlFNVJGWktZSC4u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B068C9-482B-4BE4-9A25-59DC07D632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62</Words>
  <Characters>206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in Hastor</dc:creator>
  <cp:lastModifiedBy>Arslan</cp:lastModifiedBy>
  <cp:revision>9</cp:revision>
  <cp:lastPrinted>2023-05-30T08:23:00Z</cp:lastPrinted>
  <dcterms:created xsi:type="dcterms:W3CDTF">2023-06-02T22:19:00Z</dcterms:created>
  <dcterms:modified xsi:type="dcterms:W3CDTF">2023-06-03T06:54:00Z</dcterms:modified>
</cp:coreProperties>
</file>